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al. Jerozolimski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1158023A"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Armenia </w:t>
      </w:r>
      <w:r w:rsidR="00581F1C" w:rsidRPr="00581F1C">
        <w:rPr>
          <w:rFonts w:ascii="Times New Roman" w:hAnsi="Times New Roman" w:cs="Times New Roman"/>
          <w:b/>
          <w:bCs/>
          <w:color w:val="auto"/>
          <w:sz w:val="22"/>
          <w:szCs w:val="22"/>
        </w:rPr>
        <w:t>(regions Schirak/Szirak, Aragazotn/Aragacotn, Armawir/Armawir)</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trainings for European Solidarity Corps (ESC) volunteers working in the Eastern European countries and the Caucasus region; meetings of coordinators of volunteering activities; annual meetings of former volunteers (Annual events); training for youth workers; contact seminars; meetings of persons responsible for youth policy; meetings of ESC trainers and persons responsible for accreditation; meetings of the SALTO network.</w:t>
      </w:r>
    </w:p>
    <w:p w14:paraId="746AEE1D" w14:textId="525273F9"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407392">
        <w:rPr>
          <w:rFonts w:ascii="Times New Roman" w:hAnsi="Times New Roman"/>
        </w:rPr>
        <w:t>2</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The Economic Operator may subcontract a part of the works forming the subject matter of the Contract to adequate subcontractors who possess indispensable knowledge, experience and 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060"/>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76</Words>
  <Characters>22061</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Katarzyna Sobejko</cp:lastModifiedBy>
  <cp:revision>4</cp:revision>
  <cp:lastPrinted>2015-02-17T10:22:00Z</cp:lastPrinted>
  <dcterms:created xsi:type="dcterms:W3CDTF">2022-07-06T08:09:00Z</dcterms:created>
  <dcterms:modified xsi:type="dcterms:W3CDTF">2022-09-01T12:55:00Z</dcterms:modified>
</cp:coreProperties>
</file>